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IME #EU40565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056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emon terpenes, citra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83 – 3.6597</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emon terpene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917-33-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42 – 0.84</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paraId="147D3D5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12807 – 0.0012807</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191275 – 0.00019127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14</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35</w:t>
            </w:r>
          </w:p>
        </w:tc>
        <w:tc>
          <w:tcPr>
            <w:tcW w:w="3118" w:type="dxa"/>
          </w:tcPr>
          <w:p w:rsidR="00827634" w:rsidRPr="00E158AE" w:rsidP="009B0F88" w14:textId="7E488380">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IME #EU40565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emon terpenes (68917-33-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LIME #EU40565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Lemon terpenes ; Aldehyde C-6 ; (R)-p-mentha-1,8-diene; d-limonene ; .bet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Lemon terpenes ; citral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LIME #EU40565F 5% in DPG ; benzyl benzoate ; Lemon terpenes ; Alcohol C-10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Lemon terpenes ; Aldehyde C-6 ; (R)-p-mentha-1,8-diene; d-limonene ; .bet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terpenes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terpenes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emon terpenes, citra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LIME #EU40565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LIME #EU40565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25D2D376-E474-464A-86BE-7EE2E21E6911}"/>
</file>

<file path=customXml/itemProps3.xml><?xml version="1.0" encoding="utf-8"?>
<ds:datastoreItem xmlns:ds="http://schemas.openxmlformats.org/officeDocument/2006/customXml" ds:itemID="{D62BA469-4FD6-4731-8A50-3195AEC56DA3}"/>
</file>

<file path=customXml/itemProps4.xml><?xml version="1.0" encoding="utf-8"?>
<ds:datastoreItem xmlns:ds="http://schemas.openxmlformats.org/officeDocument/2006/customXml" ds:itemID="{06E69FCE-BCFE-4A8E-822E-6A67225D7B23}"/>
</file>

<file path=docProps/app.xml><?xml version="1.0" encoding="utf-8"?>
<Properties xmlns="http://schemas.openxmlformats.org/officeDocument/2006/extended-properties" xmlns:vt="http://schemas.openxmlformats.org/officeDocument/2006/docPropsVTypes">
  <Template>Normal.dotm</Template>
  <TotalTime>12</TotalTime>
  <Pages>15</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